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BE6D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467F56A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6972C29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215ABC2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919C58D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60D113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59804D" w14:textId="77777777" w:rsidR="007B57D0" w:rsidRPr="004E68BA" w:rsidRDefault="007B57D0" w:rsidP="007B57D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American Mafias Conviction in Boston College Betting Case</w:t>
      </w:r>
    </w:p>
    <w:p w14:paraId="49E40870" w14:textId="77777777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012FC78" w14:textId="014186FB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023B9372" w14:textId="4CFF3C15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Institutional Affiliation</w:t>
      </w:r>
    </w:p>
    <w:p w14:paraId="76B0C03A" w14:textId="24AC6B28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Course</w:t>
      </w:r>
    </w:p>
    <w:p w14:paraId="05979821" w14:textId="42F2BC23" w:rsidR="00F02FA5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782F2030" w14:textId="27AC8405" w:rsidR="00F02FA5" w:rsidRPr="004E68BA" w:rsidRDefault="00F02FA5" w:rsidP="00F02FA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D3BCAFA" w14:textId="2E3AC6CF" w:rsidR="002327CF" w:rsidRPr="004E68BA" w:rsidRDefault="00F02FA5" w:rsidP="00F02F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lastRenderedPageBreak/>
        <w:t>American Mafias</w:t>
      </w:r>
      <w:r w:rsidR="009223AE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Convict</w:t>
      </w:r>
      <w:r w:rsidRPr="004E68BA">
        <w:rPr>
          <w:rFonts w:ascii="Times New Roman" w:hAnsi="Times New Roman" w:cs="Times New Roman"/>
          <w:sz w:val="24"/>
          <w:szCs w:val="24"/>
          <w:lang w:val="en-US"/>
        </w:rPr>
        <w:t>ion</w:t>
      </w:r>
      <w:r w:rsidR="009223AE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 Boston College Betting Case</w:t>
      </w:r>
    </w:p>
    <w:p w14:paraId="3AFC6AF9" w14:textId="4C43D2A6" w:rsidR="009223AE" w:rsidRPr="004E68BA" w:rsidRDefault="009223AE" w:rsidP="009223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>The American Mafia w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volved in many criminal activities, including betting on college sports. Five members of the Lucchese crime family were earlier convicted by a federal jury in 1981, after having being involved in the manipulation of the Boston College Basketball results.</w:t>
      </w:r>
      <w:r w:rsidR="004D429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82" w:rsidRPr="004E68BA">
        <w:rPr>
          <w:rFonts w:ascii="Times New Roman" w:hAnsi="Times New Roman" w:cs="Times New Roman"/>
          <w:sz w:val="24"/>
          <w:szCs w:val="24"/>
          <w:lang w:val="en-US"/>
        </w:rPr>
        <w:t>The five convicted individuals included Rick Kuhn, Henry Hill, James Burke, Paul Mazzei, Anthony Perla, and Rocco Perla.</w:t>
      </w:r>
      <w:r w:rsidR="00A923B9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Rick Kuhn, </w:t>
      </w:r>
      <w:r w:rsidR="00C71454" w:rsidRPr="004E68BA">
        <w:rPr>
          <w:rFonts w:ascii="Times New Roman" w:hAnsi="Times New Roman" w:cs="Times New Roman"/>
          <w:sz w:val="24"/>
          <w:szCs w:val="24"/>
          <w:lang w:val="en-US"/>
        </w:rPr>
        <w:t>who was a well-known member of the American Mafia, was also a player of the Boston College basketball</w:t>
      </w:r>
      <w:r w:rsidR="00A3218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1454" w:rsidRPr="004E68BA">
        <w:rPr>
          <w:rFonts w:ascii="Times New Roman" w:hAnsi="Times New Roman" w:cs="Times New Roman"/>
          <w:sz w:val="24"/>
          <w:szCs w:val="24"/>
          <w:lang w:val="en-US"/>
        </w:rPr>
        <w:t>team.</w:t>
      </w:r>
      <w:r w:rsidR="00FE104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Kuhn, with his other four co-defendants, w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FE104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volved in the manipulation of the Boston College games results during the 1978-1979 season</w:t>
      </w:r>
      <w:r w:rsidR="00357869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(Barnes, 1981)</w:t>
      </w:r>
      <w:r w:rsidR="00FE1042" w:rsidRPr="004E68B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82EC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C78F0" w:rsidRPr="004E68BA">
        <w:rPr>
          <w:rFonts w:ascii="Times New Roman" w:hAnsi="Times New Roman" w:cs="Times New Roman"/>
          <w:sz w:val="24"/>
          <w:szCs w:val="24"/>
          <w:lang w:val="en-US"/>
        </w:rPr>
        <w:t>In this manipulation, Kuhn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C78F0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with the other four members were said to have bribed and intimidated several members of the basketball team to ensure that</w:t>
      </w:r>
      <w:r w:rsidR="00A91F1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4801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91F1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results </w:t>
      </w:r>
      <w:r w:rsidR="00AF7906" w:rsidRPr="004E68BA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A91F1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each game would </w:t>
      </w:r>
      <w:r w:rsidR="003617F2" w:rsidRPr="004E68BA">
        <w:rPr>
          <w:rFonts w:ascii="Times New Roman" w:hAnsi="Times New Roman" w:cs="Times New Roman"/>
          <w:sz w:val="24"/>
          <w:szCs w:val="24"/>
          <w:lang w:val="en-US"/>
        </w:rPr>
        <w:t>be in favor of their bets</w:t>
      </w:r>
      <w:r w:rsidR="00FE061B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(Wilbur, 2014)</w:t>
      </w:r>
      <w:r w:rsidR="003617F2" w:rsidRPr="004E68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563F01C" w14:textId="53BFD7F9" w:rsidR="009912FD" w:rsidRPr="004E68BA" w:rsidRDefault="00085487" w:rsidP="009223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The five individuals were convicted by United States District Judge Henry Bramwell to receive a maximum sentence of </w:t>
      </w:r>
      <w:r w:rsidR="0009697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30 years </w:t>
      </w:r>
      <w:r w:rsidR="00085409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each, with a fine of $45,000. </w:t>
      </w:r>
      <w:r w:rsidR="00025CFE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According to Barnes, </w:t>
      </w:r>
      <w:r w:rsidR="00025CFE" w:rsidRPr="004E68BA">
        <w:rPr>
          <w:rFonts w:ascii="Times New Roman" w:hAnsi="Times New Roman" w:cs="Times New Roman"/>
          <w:sz w:val="24"/>
          <w:szCs w:val="24"/>
          <w:lang w:val="en-US"/>
        </w:rPr>
        <w:t>Henry Hill, James Burke</w:t>
      </w:r>
      <w:r w:rsidR="00025CFE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had earlier been convicted of </w:t>
      </w:r>
      <w:r w:rsidR="00423A17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extortion </w:t>
      </w:r>
      <w:r w:rsidR="008C58E2" w:rsidRPr="004E68BA">
        <w:rPr>
          <w:rFonts w:ascii="Times New Roman" w:hAnsi="Times New Roman" w:cs="Times New Roman"/>
          <w:sz w:val="24"/>
          <w:szCs w:val="24"/>
          <w:lang w:val="en-US"/>
        </w:rPr>
        <w:t>in Florida in the year 1972.</w:t>
      </w:r>
      <w:r w:rsidR="00857AD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t is also said that they </w:t>
      </w:r>
      <w:r w:rsidR="0016441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were highly suspected members of </w:t>
      </w:r>
      <w:r w:rsidR="00A3074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a robbery attack at the Lufthansa Cargo Terminal 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A3074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New York</w:t>
      </w:r>
      <w:r w:rsidR="00453A07" w:rsidRPr="004E68BA">
        <w:rPr>
          <w:rFonts w:ascii="Times New Roman" w:hAnsi="Times New Roman" w:cs="Times New Roman"/>
          <w:sz w:val="24"/>
          <w:szCs w:val="24"/>
          <w:lang w:val="en-US"/>
        </w:rPr>
        <w:t>, where approximately $9 million was stolen.</w:t>
      </w:r>
    </w:p>
    <w:p w14:paraId="2AE64500" w14:textId="1815C330" w:rsidR="00085487" w:rsidRPr="004E68BA" w:rsidRDefault="00453A07" w:rsidP="009223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397F" w:rsidRPr="004E68BA">
        <w:rPr>
          <w:rFonts w:ascii="Times New Roman" w:hAnsi="Times New Roman" w:cs="Times New Roman"/>
          <w:sz w:val="24"/>
          <w:szCs w:val="24"/>
          <w:lang w:val="en-US"/>
        </w:rPr>
        <w:t>As detailed in the textbook,</w:t>
      </w:r>
      <w:r w:rsidR="004070B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American </w:t>
      </w:r>
      <w:r w:rsidR="00F66645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Mafia </w:t>
      </w:r>
      <w:r w:rsidR="00A9632A" w:rsidRPr="004E68BA">
        <w:rPr>
          <w:rFonts w:ascii="Times New Roman" w:hAnsi="Times New Roman" w:cs="Times New Roman"/>
          <w:sz w:val="24"/>
          <w:szCs w:val="24"/>
          <w:lang w:val="en-US"/>
        </w:rPr>
        <w:t>is mostly active in the North-eastern parts of the U.S., with most criminal activities carried out in New York City and New England in areas such as Boston.</w:t>
      </w:r>
      <w:r w:rsidR="0073324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The manipulation of basketball game results </w:t>
      </w:r>
      <w:r w:rsidR="00204BDD" w:rsidRPr="004E68BA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73324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 Boston and most specifically pertained 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733248" w:rsidRPr="004E68BA">
        <w:rPr>
          <w:rFonts w:ascii="Times New Roman" w:hAnsi="Times New Roman" w:cs="Times New Roman"/>
          <w:sz w:val="24"/>
          <w:szCs w:val="24"/>
          <w:lang w:val="en-US"/>
        </w:rPr>
        <w:t>the Boston College games.</w:t>
      </w:r>
      <w:r w:rsidR="00204BD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Therefore, this is a major similarity of the gangster group, with relevance to the textbook and this article.</w:t>
      </w:r>
      <w:r w:rsidR="002D79DF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As detailed in this article, </w:t>
      </w:r>
      <w:r w:rsidR="00031E3F" w:rsidRPr="004E68BA">
        <w:rPr>
          <w:rFonts w:ascii="Times New Roman" w:hAnsi="Times New Roman" w:cs="Times New Roman"/>
          <w:sz w:val="24"/>
          <w:szCs w:val="24"/>
          <w:lang w:val="en-US"/>
        </w:rPr>
        <w:t>each of the convicted individuals had a bad reputation and w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031E3F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greatly involved in crime.</w:t>
      </w:r>
      <w:r w:rsidR="00D515C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James Burke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515C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for instance, </w:t>
      </w:r>
      <w:r w:rsidR="00FE28FA" w:rsidRPr="004E68B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D515C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said to </w:t>
      </w:r>
      <w:r w:rsidR="00FE28FA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have been </w:t>
      </w:r>
      <w:r w:rsidR="00E976FD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a reputed crime figure, </w:t>
      </w:r>
      <w:r w:rsidR="00F86F02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and Paul Mazzei </w:t>
      </w:r>
      <w:r w:rsidR="00F46DA8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is said to have been earlier </w:t>
      </w:r>
      <w:r w:rsidR="00F46DA8" w:rsidRPr="004E68B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onvicted </w:t>
      </w:r>
      <w:r w:rsidR="003C2B1E" w:rsidRPr="004E68BA">
        <w:rPr>
          <w:rFonts w:ascii="Times New Roman" w:hAnsi="Times New Roman" w:cs="Times New Roman"/>
          <w:sz w:val="24"/>
          <w:szCs w:val="24"/>
          <w:lang w:val="en-US"/>
        </w:rPr>
        <w:t>due to narcotics</w:t>
      </w:r>
      <w:r w:rsidR="009D08DF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(Barne</w:t>
      </w:r>
      <w:r w:rsidR="008D78DE" w:rsidRPr="004E68B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D08DF" w:rsidRPr="004E68BA">
        <w:rPr>
          <w:rFonts w:ascii="Times New Roman" w:hAnsi="Times New Roman" w:cs="Times New Roman"/>
          <w:sz w:val="24"/>
          <w:szCs w:val="24"/>
          <w:lang w:val="en-US"/>
        </w:rPr>
        <w:t>, 198</w:t>
      </w:r>
      <w:r w:rsidR="008D78DE" w:rsidRPr="004E68B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D08DF" w:rsidRPr="004E68B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3C2B1E" w:rsidRPr="004E68B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72466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5B70" w:rsidRPr="004E68BA">
        <w:rPr>
          <w:rFonts w:ascii="Times New Roman" w:hAnsi="Times New Roman" w:cs="Times New Roman"/>
          <w:sz w:val="24"/>
          <w:szCs w:val="24"/>
          <w:lang w:val="en-US"/>
        </w:rPr>
        <w:t>Therefore, it is evident in this article that the American Mafia w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C05B70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volved in all kind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05B70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of criminal activities</w:t>
      </w:r>
      <w:r w:rsidR="007069EA" w:rsidRPr="004E68BA">
        <w:rPr>
          <w:rFonts w:ascii="Times New Roman" w:hAnsi="Times New Roman" w:cs="Times New Roman"/>
          <w:sz w:val="24"/>
          <w:szCs w:val="24"/>
          <w:lang w:val="en-US"/>
        </w:rPr>
        <w:t>, ranging from robbery</w:t>
      </w:r>
      <w:r w:rsidR="00EC35F0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7069EA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narcotics to </w:t>
      </w:r>
      <w:r w:rsidR="00EC35F0" w:rsidRPr="004E68BA">
        <w:rPr>
          <w:rFonts w:ascii="Times New Roman" w:hAnsi="Times New Roman" w:cs="Times New Roman"/>
          <w:sz w:val="24"/>
          <w:szCs w:val="24"/>
          <w:lang w:val="en-US"/>
        </w:rPr>
        <w:t>betting.</w:t>
      </w:r>
      <w:r w:rsidR="000405F0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76D9" w:rsidRPr="004E68BA">
        <w:rPr>
          <w:rFonts w:ascii="Times New Roman" w:hAnsi="Times New Roman" w:cs="Times New Roman"/>
          <w:sz w:val="24"/>
          <w:szCs w:val="24"/>
          <w:lang w:val="en-US"/>
        </w:rPr>
        <w:t>Through their criminal activities, they highly altered the U.S. economy.</w:t>
      </w:r>
      <w:r w:rsidR="005E39CE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59BC" w:rsidRPr="004E68BA">
        <w:rPr>
          <w:rFonts w:ascii="Times New Roman" w:hAnsi="Times New Roman" w:cs="Times New Roman"/>
          <w:sz w:val="24"/>
          <w:szCs w:val="24"/>
          <w:lang w:val="en-US"/>
        </w:rPr>
        <w:t>The American Mafia w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6059BC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in a motive to control various macroeconomic industries in the U.S., a tactic 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that greatly</w:t>
      </w:r>
      <w:r w:rsidR="006059BC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enabled them to gr</w:t>
      </w:r>
      <w:r w:rsidR="00F13BE2" w:rsidRPr="004E68BA">
        <w:rPr>
          <w:rFonts w:ascii="Times New Roman" w:hAnsi="Times New Roman" w:cs="Times New Roman"/>
          <w:sz w:val="24"/>
          <w:szCs w:val="24"/>
          <w:lang w:val="en-US"/>
        </w:rPr>
        <w:t>ow in power</w:t>
      </w:r>
      <w:r w:rsidR="006059BC" w:rsidRPr="004E68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729C0D3" w14:textId="5E3A82BE" w:rsidR="00702801" w:rsidRPr="004E68BA" w:rsidRDefault="00702801" w:rsidP="009223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5B68BD1" w14:textId="77777777" w:rsidR="00702801" w:rsidRPr="004E68BA" w:rsidRDefault="0070280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6EF87D2" w14:textId="04873E10" w:rsidR="00702801" w:rsidRPr="004E68BA" w:rsidRDefault="00702801" w:rsidP="007B57D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p w14:paraId="47D6D377" w14:textId="14C9659C" w:rsidR="004D6919" w:rsidRPr="004E68BA" w:rsidRDefault="004829D6" w:rsidP="004D691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Barnes, B. (1981). </w:t>
      </w:r>
      <w:r w:rsidRPr="004E68BA">
        <w:rPr>
          <w:rFonts w:ascii="Times New Roman" w:hAnsi="Times New Roman" w:cs="Times New Roman"/>
          <w:i/>
          <w:iCs/>
          <w:sz w:val="24"/>
          <w:szCs w:val="24"/>
          <w:lang w:val="en-US"/>
        </w:rPr>
        <w:t>5 Convicted in Boston College Betting Case</w:t>
      </w:r>
      <w:r w:rsidRPr="004E68BA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117D7" w:rsidRPr="004E68BA">
        <w:rPr>
          <w:rFonts w:ascii="Times New Roman" w:hAnsi="Times New Roman" w:cs="Times New Roman"/>
          <w:sz w:val="24"/>
          <w:szCs w:val="24"/>
          <w:lang w:val="en-US"/>
        </w:rPr>
        <w:t>The Washington Post.</w:t>
      </w:r>
      <w:r w:rsidR="004D6919"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Available at: </w:t>
      </w:r>
      <w:hyperlink r:id="rId6" w:history="1">
        <w:r w:rsidR="004D6919" w:rsidRPr="004E68B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washingtonpost.com/archive/sports/1981/11/24/5-convicted-in-boston-college-betting-case/9b63d19a-d0b3-43f0-9004-c5a5a3c9c137/</w:t>
        </w:r>
      </w:hyperlink>
    </w:p>
    <w:p w14:paraId="5364AD73" w14:textId="0FFE42E8" w:rsidR="00702801" w:rsidRPr="004E68BA" w:rsidRDefault="004829D6" w:rsidP="007B57D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Wilbur, E. (2014). </w:t>
      </w:r>
      <w:r w:rsidRPr="004E68BA">
        <w:rPr>
          <w:rFonts w:ascii="Times New Roman" w:hAnsi="Times New Roman" w:cs="Times New Roman"/>
          <w:i/>
          <w:iCs/>
          <w:sz w:val="24"/>
          <w:szCs w:val="24"/>
          <w:lang w:val="en-US"/>
        </w:rPr>
        <w:t>ESPN Looks at How Boston College Helped Take Down ‘Goodfellas</w:t>
      </w:r>
      <w:r w:rsidR="00F13BE2" w:rsidRPr="004E68BA">
        <w:rPr>
          <w:rFonts w:ascii="Times New Roman" w:hAnsi="Times New Roman" w:cs="Times New Roman"/>
          <w:i/>
          <w:iCs/>
          <w:sz w:val="24"/>
          <w:szCs w:val="24"/>
          <w:lang w:val="en-US"/>
        </w:rPr>
        <w:t>.’</w:t>
      </w:r>
      <w:r w:rsidRPr="004E68BA">
        <w:rPr>
          <w:rFonts w:ascii="Times New Roman" w:hAnsi="Times New Roman" w:cs="Times New Roman"/>
          <w:sz w:val="24"/>
          <w:szCs w:val="24"/>
          <w:lang w:val="en-US"/>
        </w:rPr>
        <w:t xml:space="preserve"> Boston Globe Media.</w:t>
      </w:r>
    </w:p>
    <w:p w14:paraId="5F47BD0C" w14:textId="77777777" w:rsidR="004829D6" w:rsidRPr="004E68BA" w:rsidRDefault="004829D6" w:rsidP="007B57D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829D6" w:rsidRPr="004E68BA" w:rsidSect="00F77EF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83246" w14:textId="77777777" w:rsidR="00AB7E29" w:rsidRDefault="00AB7E29" w:rsidP="007B57D0">
      <w:pPr>
        <w:spacing w:after="0" w:line="240" w:lineRule="auto"/>
      </w:pPr>
      <w:r>
        <w:separator/>
      </w:r>
    </w:p>
  </w:endnote>
  <w:endnote w:type="continuationSeparator" w:id="0">
    <w:p w14:paraId="5C040294" w14:textId="77777777" w:rsidR="00AB7E29" w:rsidRDefault="00AB7E29" w:rsidP="007B5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7B23A" w14:textId="77777777" w:rsidR="00AB7E29" w:rsidRDefault="00AB7E29" w:rsidP="007B57D0">
      <w:pPr>
        <w:spacing w:after="0" w:line="240" w:lineRule="auto"/>
      </w:pPr>
      <w:r>
        <w:separator/>
      </w:r>
    </w:p>
  </w:footnote>
  <w:footnote w:type="continuationSeparator" w:id="0">
    <w:p w14:paraId="7C53B0DE" w14:textId="77777777" w:rsidR="00AB7E29" w:rsidRDefault="00AB7E29" w:rsidP="007B5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F069E" w14:textId="0F5F7CD5" w:rsidR="007B57D0" w:rsidRPr="007B57D0" w:rsidRDefault="007B57D0" w:rsidP="007B57D0">
    <w:pPr>
      <w:pStyle w:val="Header"/>
      <w:rPr>
        <w:rFonts w:ascii="Times New Roman" w:hAnsi="Times New Roman" w:cs="Times New Roman"/>
        <w:sz w:val="24"/>
        <w:szCs w:val="24"/>
      </w:rPr>
    </w:pPr>
    <w:r w:rsidRPr="007B57D0">
      <w:rPr>
        <w:rFonts w:ascii="Times New Roman" w:hAnsi="Times New Roman" w:cs="Times New Roman"/>
        <w:sz w:val="24"/>
        <w:szCs w:val="24"/>
      </w:rPr>
      <w:t>AMERICAN MAFIA</w:t>
    </w:r>
    <w:r w:rsidRPr="007B57D0">
      <w:rPr>
        <w:rFonts w:ascii="Times New Roman" w:hAnsi="Times New Roman" w:cs="Times New Roman"/>
        <w:sz w:val="24"/>
        <w:szCs w:val="24"/>
      </w:rPr>
      <w:tab/>
    </w:r>
    <w:r w:rsidRPr="007B57D0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49814374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B57D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B57D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B57D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B57D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B57D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F29F11D" w14:textId="77777777" w:rsidR="007B57D0" w:rsidRDefault="007B57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DI0MrEwMjIyNrRU0lEKTi0uzszPAykwrAUAKSjGwywAAAA="/>
  </w:docVars>
  <w:rsids>
    <w:rsidRoot w:val="009223AE"/>
    <w:rsid w:val="00025CFE"/>
    <w:rsid w:val="00031E3F"/>
    <w:rsid w:val="000405F0"/>
    <w:rsid w:val="00055F28"/>
    <w:rsid w:val="00085409"/>
    <w:rsid w:val="00085487"/>
    <w:rsid w:val="0009697D"/>
    <w:rsid w:val="00153B7E"/>
    <w:rsid w:val="00164412"/>
    <w:rsid w:val="001E3DF8"/>
    <w:rsid w:val="00204BDD"/>
    <w:rsid w:val="002327CF"/>
    <w:rsid w:val="00282EC6"/>
    <w:rsid w:val="002D3379"/>
    <w:rsid w:val="002D79DF"/>
    <w:rsid w:val="003117D7"/>
    <w:rsid w:val="00357869"/>
    <w:rsid w:val="003617F2"/>
    <w:rsid w:val="003754E1"/>
    <w:rsid w:val="003C2B1E"/>
    <w:rsid w:val="003D397F"/>
    <w:rsid w:val="004070B6"/>
    <w:rsid w:val="00423A17"/>
    <w:rsid w:val="00453A07"/>
    <w:rsid w:val="004829D6"/>
    <w:rsid w:val="004C318D"/>
    <w:rsid w:val="004D4298"/>
    <w:rsid w:val="004D6919"/>
    <w:rsid w:val="004E68BA"/>
    <w:rsid w:val="00503F0E"/>
    <w:rsid w:val="005B2BFA"/>
    <w:rsid w:val="005C78F0"/>
    <w:rsid w:val="005E39CE"/>
    <w:rsid w:val="006059BC"/>
    <w:rsid w:val="00626F09"/>
    <w:rsid w:val="00682629"/>
    <w:rsid w:val="006876D9"/>
    <w:rsid w:val="00702801"/>
    <w:rsid w:val="007069EA"/>
    <w:rsid w:val="00733248"/>
    <w:rsid w:val="00772466"/>
    <w:rsid w:val="007A4801"/>
    <w:rsid w:val="007B57D0"/>
    <w:rsid w:val="00857ADD"/>
    <w:rsid w:val="008C58E2"/>
    <w:rsid w:val="008D78DE"/>
    <w:rsid w:val="009223AE"/>
    <w:rsid w:val="009912FD"/>
    <w:rsid w:val="009D08DF"/>
    <w:rsid w:val="00A30748"/>
    <w:rsid w:val="00A32182"/>
    <w:rsid w:val="00A91F1D"/>
    <w:rsid w:val="00A923B9"/>
    <w:rsid w:val="00A9632A"/>
    <w:rsid w:val="00AB7E29"/>
    <w:rsid w:val="00AF7906"/>
    <w:rsid w:val="00BE3305"/>
    <w:rsid w:val="00C05B70"/>
    <w:rsid w:val="00C71454"/>
    <w:rsid w:val="00D515C6"/>
    <w:rsid w:val="00D877CC"/>
    <w:rsid w:val="00E371A5"/>
    <w:rsid w:val="00E976FD"/>
    <w:rsid w:val="00EA148F"/>
    <w:rsid w:val="00EA1EA3"/>
    <w:rsid w:val="00EC35F0"/>
    <w:rsid w:val="00EC3B84"/>
    <w:rsid w:val="00F02FA5"/>
    <w:rsid w:val="00F13BE2"/>
    <w:rsid w:val="00F46DA8"/>
    <w:rsid w:val="00F60115"/>
    <w:rsid w:val="00F66645"/>
    <w:rsid w:val="00F77EFD"/>
    <w:rsid w:val="00F86F02"/>
    <w:rsid w:val="00FE061B"/>
    <w:rsid w:val="00FE1042"/>
    <w:rsid w:val="00FE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CD87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7D0"/>
  </w:style>
  <w:style w:type="paragraph" w:styleId="Footer">
    <w:name w:val="footer"/>
    <w:basedOn w:val="Normal"/>
    <w:link w:val="FooterChar"/>
    <w:uiPriority w:val="99"/>
    <w:unhideWhenUsed/>
    <w:rsid w:val="007B5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7D0"/>
  </w:style>
  <w:style w:type="character" w:styleId="Hyperlink">
    <w:name w:val="Hyperlink"/>
    <w:basedOn w:val="DefaultParagraphFont"/>
    <w:uiPriority w:val="99"/>
    <w:unhideWhenUsed/>
    <w:rsid w:val="004D69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ashingtonpost.com/archive/sports/1981/11/24/5-convicted-in-boston-college-betting-case/9b63d19a-d0b3-43f0-9004-c5a5a3c9c137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3</Words>
  <Characters>2644</Characters>
  <Application>Microsoft Office Word</Application>
  <DocSecurity>0</DocSecurity>
  <Lines>22</Lines>
  <Paragraphs>6</Paragraphs>
  <ScaleCrop>false</ScaleCrop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5T17:29:00Z</dcterms:created>
  <dcterms:modified xsi:type="dcterms:W3CDTF">2021-07-25T17:37:00Z</dcterms:modified>
</cp:coreProperties>
</file>